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41847A1C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1A3518">
        <w:rPr>
          <w:b/>
        </w:rPr>
        <w:t xml:space="preserve">March </w:t>
      </w:r>
      <w:r w:rsidR="002A6750">
        <w:rPr>
          <w:b/>
        </w:rPr>
        <w:t>31</w:t>
      </w:r>
      <w:r w:rsidR="002A6750" w:rsidRPr="002A6750">
        <w:rPr>
          <w:b/>
          <w:vertAlign w:val="superscript"/>
        </w:rPr>
        <w:t>st</w:t>
      </w:r>
      <w:r w:rsidR="000A7A5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41406F5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</w:t>
      </w:r>
      <w:r w:rsidR="0010401E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4E3D48B3" w14:textId="7B208457" w:rsidR="009B2703" w:rsidRDefault="005F737F" w:rsidP="009B2703">
      <w:pPr>
        <w:ind w:left="360"/>
      </w:pPr>
      <w:r w:rsidRPr="005F737F">
        <w:rPr>
          <w:b/>
          <w:bCs/>
        </w:rPr>
        <w:t>a)</w:t>
      </w:r>
      <w:r>
        <w:tab/>
      </w:r>
      <w:r w:rsidR="001A3518">
        <w:rPr>
          <w:b/>
          <w:bCs/>
        </w:rPr>
        <w:t>February</w:t>
      </w:r>
      <w:r w:rsidR="00D147CE">
        <w:rPr>
          <w:b/>
          <w:bCs/>
        </w:rPr>
        <w:t xml:space="preserve"> 2</w:t>
      </w:r>
      <w:r w:rsidR="001A3518">
        <w:rPr>
          <w:b/>
          <w:bCs/>
        </w:rPr>
        <w:t>4</w:t>
      </w:r>
      <w:r w:rsidR="00D147CE">
        <w:rPr>
          <w:b/>
          <w:bCs/>
        </w:rPr>
        <w:t>th</w:t>
      </w:r>
      <w:r w:rsidR="002A6737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9B2703">
        <w:rPr>
          <w:b/>
          <w:bCs/>
        </w:rPr>
        <w:t>Regular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t xml:space="preserve"> </w:t>
      </w:r>
    </w:p>
    <w:p w14:paraId="20C67C9D" w14:textId="431F892C" w:rsidR="009B2703" w:rsidRDefault="009B2703" w:rsidP="009B2703">
      <w:pPr>
        <w:ind w:left="360"/>
        <w:rPr>
          <w:b/>
          <w:bCs/>
        </w:rPr>
      </w:pPr>
      <w:r>
        <w:rPr>
          <w:b/>
          <w:bCs/>
        </w:rPr>
        <w:t>b)</w:t>
      </w:r>
      <w:r>
        <w:rPr>
          <w:b/>
          <w:bCs/>
        </w:rPr>
        <w:tab/>
        <w:t>November 18</w:t>
      </w:r>
      <w:r w:rsidRPr="009B2703">
        <w:rPr>
          <w:b/>
          <w:bCs/>
          <w:vertAlign w:val="superscript"/>
        </w:rPr>
        <w:t>th</w:t>
      </w:r>
      <w:r>
        <w:rPr>
          <w:b/>
          <w:bCs/>
        </w:rPr>
        <w:t>, 2022, Regular Meeting</w:t>
      </w:r>
    </w:p>
    <w:p w14:paraId="52545330" w14:textId="328CD9AB" w:rsidR="009B2703" w:rsidRPr="009B2703" w:rsidRDefault="009B2703" w:rsidP="009B2703">
      <w:pPr>
        <w:ind w:left="360"/>
        <w:rPr>
          <w:i/>
          <w:iCs/>
        </w:rPr>
      </w:pPr>
      <w:r w:rsidRPr="009B2703">
        <w:rPr>
          <w:b/>
          <w:bCs/>
          <w:i/>
          <w:iCs/>
        </w:rPr>
        <w:t xml:space="preserve"> (Not </w:t>
      </w:r>
      <w:r>
        <w:rPr>
          <w:b/>
          <w:bCs/>
          <w:i/>
          <w:iCs/>
        </w:rPr>
        <w:t>on agenda</w:t>
      </w:r>
      <w:r w:rsidRPr="009B2703">
        <w:rPr>
          <w:b/>
          <w:bCs/>
          <w:i/>
          <w:iCs/>
        </w:rPr>
        <w:t xml:space="preserve"> at </w:t>
      </w:r>
      <w:r>
        <w:rPr>
          <w:b/>
          <w:bCs/>
          <w:i/>
          <w:iCs/>
        </w:rPr>
        <w:t xml:space="preserve">the </w:t>
      </w:r>
      <w:r w:rsidRPr="009B2703">
        <w:rPr>
          <w:b/>
          <w:bCs/>
          <w:i/>
          <w:iCs/>
        </w:rPr>
        <w:t xml:space="preserve">December due to Banquet) </w:t>
      </w:r>
    </w:p>
    <w:p w14:paraId="2E6152A8" w14:textId="201ADA43" w:rsidR="004B625C" w:rsidRPr="00263494" w:rsidRDefault="00E67B28" w:rsidP="004B625C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0082AE53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1A3518">
        <w:rPr>
          <w:b/>
        </w:rPr>
        <w:t>February</w:t>
      </w:r>
      <w:r w:rsidR="002A6737">
        <w:rPr>
          <w:b/>
        </w:rPr>
        <w:t xml:space="preserve"> 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4B625C">
        <w:rPr>
          <w:bCs/>
        </w:rPr>
        <w:t>G. Harrison, Treasurer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0DBC230B" w14:textId="2BDE44D6" w:rsidR="009B2703" w:rsidRPr="009B2703" w:rsidRDefault="00822AEF" w:rsidP="009B270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9B2703" w:rsidRPr="005A60E8">
        <w:rPr>
          <w:b/>
        </w:rPr>
        <w:t>Update Website</w:t>
      </w:r>
      <w:r w:rsidR="009B2703">
        <w:rPr>
          <w:bCs/>
        </w:rPr>
        <w:t xml:space="preserve"> </w:t>
      </w:r>
      <w:r w:rsidR="00BC044E">
        <w:rPr>
          <w:b/>
        </w:rPr>
        <w:tab/>
      </w:r>
      <w:r w:rsidR="00BC044E">
        <w:rPr>
          <w:b/>
        </w:rPr>
        <w:tab/>
      </w:r>
      <w:r w:rsidR="00BC044E">
        <w:rPr>
          <w:b/>
        </w:rPr>
        <w:tab/>
      </w:r>
      <w:r w:rsidR="00BC044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t xml:space="preserve"> </w:t>
      </w:r>
    </w:p>
    <w:p w14:paraId="6D62A816" w14:textId="67DB6F93" w:rsidR="00466E63" w:rsidRPr="005A60E8" w:rsidRDefault="004B625C" w:rsidP="005A60E8">
      <w:pPr>
        <w:ind w:left="360"/>
      </w:pPr>
      <w:r>
        <w:rPr>
          <w:b/>
        </w:rPr>
        <w:t>b</w:t>
      </w:r>
      <w:r w:rsidR="002A6737">
        <w:rPr>
          <w:b/>
        </w:rPr>
        <w:t>)</w:t>
      </w:r>
      <w:r w:rsidR="0010401E">
        <w:rPr>
          <w:b/>
        </w:rPr>
        <w:tab/>
      </w:r>
      <w:r w:rsidR="009B2703">
        <w:rPr>
          <w:b/>
        </w:rPr>
        <w:t xml:space="preserve">Update Headshots for website 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 w:rsidRPr="0010401E">
        <w:rPr>
          <w:bCs/>
        </w:rPr>
        <w:t>G. Harrison, Treasurer</w:t>
      </w:r>
      <w:r w:rsidR="0010401E">
        <w:rPr>
          <w:bCs/>
        </w:rPr>
        <w:t>/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>
        <w:rPr>
          <w:bCs/>
        </w:rPr>
        <w:t>M. Thames, Secretary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E46218C" w14:textId="77777777" w:rsidR="0078359B" w:rsidRDefault="00466E63" w:rsidP="00727F74">
      <w:pPr>
        <w:ind w:left="7920" w:hanging="7620"/>
        <w:rPr>
          <w:bCs/>
        </w:rPr>
      </w:pPr>
      <w:r>
        <w:rPr>
          <w:b/>
        </w:rPr>
        <w:t>a)</w:t>
      </w:r>
      <w:r w:rsidR="00A51D97" w:rsidRPr="00A51D97">
        <w:rPr>
          <w:b/>
        </w:rPr>
        <w:t xml:space="preserve"> </w:t>
      </w:r>
      <w:r w:rsidR="00A51D97">
        <w:rPr>
          <w:b/>
        </w:rPr>
        <w:t>Consider and take possible action Drainage &amp; Flood mitigation</w:t>
      </w:r>
      <w:r w:rsidR="002A6737">
        <w:rPr>
          <w:b/>
        </w:rPr>
        <w:tab/>
      </w:r>
      <w:r w:rsidR="004B625C" w:rsidRPr="004E0736">
        <w:rPr>
          <w:bCs/>
        </w:rPr>
        <w:t>M. Ferdinand/</w:t>
      </w:r>
      <w:r w:rsidR="0010401E">
        <w:rPr>
          <w:bCs/>
        </w:rPr>
        <w:t xml:space="preserve"> </w:t>
      </w:r>
      <w:r w:rsidR="000A7A58">
        <w:rPr>
          <w:bCs/>
        </w:rPr>
        <w:t>K. Graham</w:t>
      </w:r>
      <w:r w:rsidR="0010401E">
        <w:rPr>
          <w:bCs/>
        </w:rPr>
        <w:t xml:space="preserve">, </w:t>
      </w:r>
    </w:p>
    <w:p w14:paraId="07CE7090" w14:textId="7A27033F" w:rsidR="00727F74" w:rsidRDefault="0078359B" w:rsidP="00727F74">
      <w:pPr>
        <w:ind w:left="7920" w:hanging="7620"/>
        <w:rPr>
          <w:bCs/>
        </w:rPr>
      </w:pPr>
      <w:r>
        <w:rPr>
          <w:b/>
        </w:rPr>
        <w:t xml:space="preserve">  Request for Qualification – Final approval of RFQ and next step</w:t>
      </w:r>
      <w:r>
        <w:rPr>
          <w:b/>
        </w:rPr>
        <w:tab/>
      </w:r>
      <w:r w:rsidR="0010401E">
        <w:rPr>
          <w:bCs/>
        </w:rPr>
        <w:t>Vice President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0F57DA74" w14:textId="6A3D4E31" w:rsidR="00727F74" w:rsidRPr="00727F74" w:rsidRDefault="00727F74" w:rsidP="00727F74">
      <w:pPr>
        <w:ind w:left="360" w:hanging="360"/>
        <w:rPr>
          <w:bCs/>
        </w:rPr>
      </w:pPr>
      <w:r>
        <w:rPr>
          <w:b/>
        </w:rPr>
        <w:t>7.</w:t>
      </w:r>
      <w:r>
        <w:rPr>
          <w:b/>
        </w:rPr>
        <w:tab/>
        <w:t>Executive Sess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27F74">
        <w:rPr>
          <w:bCs/>
        </w:rPr>
        <w:t xml:space="preserve">Members of Executive              </w:t>
      </w:r>
    </w:p>
    <w:p w14:paraId="7BE5847D" w14:textId="747D6EB3" w:rsidR="00727F74" w:rsidRPr="00727F74" w:rsidRDefault="0078359B" w:rsidP="007C3A28">
      <w:pPr>
        <w:ind w:firstLine="360"/>
        <w:rPr>
          <w:b/>
        </w:rPr>
      </w:pPr>
      <w:r>
        <w:rPr>
          <w:b/>
        </w:rPr>
        <w:t xml:space="preserve">a) </w:t>
      </w:r>
      <w:r w:rsidR="00727F74" w:rsidRPr="00727F74">
        <w:rPr>
          <w:b/>
        </w:rPr>
        <w:t xml:space="preserve">Confidential and proprietary or financial information about </w:t>
      </w:r>
      <w:r w:rsidR="00727F74" w:rsidRPr="00727F74">
        <w:rPr>
          <w:b/>
        </w:rPr>
        <w:tab/>
      </w:r>
      <w:r w:rsidR="00727F74" w:rsidRPr="00727F74">
        <w:rPr>
          <w:b/>
        </w:rPr>
        <w:tab/>
      </w:r>
      <w:r w:rsidR="00727F74" w:rsidRPr="00727F74">
        <w:rPr>
          <w:bCs/>
        </w:rPr>
        <w:t>Board only</w:t>
      </w:r>
    </w:p>
    <w:p w14:paraId="168CC0F8" w14:textId="2A0BD2B8" w:rsidR="00727F74" w:rsidRPr="00725E84" w:rsidRDefault="00727F74" w:rsidP="00727F74">
      <w:pPr>
        <w:ind w:firstLine="360"/>
        <w:rPr>
          <w:bCs/>
          <w:sz w:val="16"/>
          <w:szCs w:val="16"/>
        </w:rPr>
      </w:pPr>
      <w:r w:rsidRPr="00727F74">
        <w:rPr>
          <w:b/>
        </w:rPr>
        <w:t xml:space="preserve">an economic development </w:t>
      </w:r>
      <w:r w:rsidR="00094F49" w:rsidRPr="00727F74">
        <w:rPr>
          <w:b/>
        </w:rPr>
        <w:t>prospects</w:t>
      </w:r>
      <w:r w:rsidRPr="00727F74">
        <w:rPr>
          <w:b/>
        </w:rPr>
        <w:t>.</w:t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  <w:r w:rsidRPr="00727F74">
        <w:rPr>
          <w:bCs/>
        </w:rPr>
        <w:tab/>
      </w:r>
    </w:p>
    <w:p w14:paraId="10E6C7F7" w14:textId="0ABC76E4" w:rsidR="00727F74" w:rsidRDefault="00727F74" w:rsidP="00727F74">
      <w:pPr>
        <w:rPr>
          <w:b/>
        </w:rPr>
      </w:pPr>
      <w:r>
        <w:rPr>
          <w:b/>
        </w:rPr>
        <w:t xml:space="preserve">8. Consideration &amp; Discussion to Authorize </w:t>
      </w:r>
      <w:r w:rsidR="006D6D03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27F74">
        <w:rPr>
          <w:bCs/>
        </w:rPr>
        <w:t>M. Ferdinand</w:t>
      </w:r>
      <w:r>
        <w:rPr>
          <w:b/>
        </w:rPr>
        <w:t xml:space="preserve"> </w:t>
      </w:r>
    </w:p>
    <w:p w14:paraId="6CD6BCB7" w14:textId="086955DA" w:rsidR="006D6D03" w:rsidRPr="00727F74" w:rsidRDefault="0078359B" w:rsidP="00727F74">
      <w:pPr>
        <w:ind w:firstLine="360"/>
        <w:rPr>
          <w:b/>
        </w:rPr>
      </w:pPr>
      <w:r>
        <w:rPr>
          <w:b/>
        </w:rPr>
        <w:t xml:space="preserve">a) </w:t>
      </w:r>
      <w:r w:rsidR="00727F74" w:rsidRPr="00727F74">
        <w:rPr>
          <w:b/>
        </w:rPr>
        <w:t xml:space="preserve">Project Letter of Support </w:t>
      </w:r>
    </w:p>
    <w:p w14:paraId="27E499E5" w14:textId="076EC13F" w:rsidR="00D04EFF" w:rsidRPr="00263494" w:rsidRDefault="00A25CAD" w:rsidP="00D04EFF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28AA92F" w14:textId="09C746C4" w:rsidR="00A60927" w:rsidRPr="006B32C7" w:rsidRDefault="00466E63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74C86295" w:rsidR="00D04EFF" w:rsidRPr="00DB4A26" w:rsidRDefault="00466E63" w:rsidP="008556AF">
      <w:pPr>
        <w:ind w:left="360" w:hanging="360"/>
        <w:rPr>
          <w:bCs/>
        </w:rPr>
      </w:pPr>
      <w:r>
        <w:rPr>
          <w:b/>
        </w:rPr>
        <w:t>8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46A655FD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1A3518">
        <w:rPr>
          <w:b/>
        </w:rPr>
        <w:t>Fri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1A3518">
        <w:rPr>
          <w:b/>
        </w:rPr>
        <w:t>April 28th</w:t>
      </w:r>
      <w:r w:rsidR="002A6737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</w:p>
    <w:p w14:paraId="5E47C725" w14:textId="77777777" w:rsidR="009B2703" w:rsidRPr="00725E84" w:rsidRDefault="009B2703" w:rsidP="00725E84">
      <w:pPr>
        <w:rPr>
          <w:b/>
          <w:sz w:val="20"/>
          <w:szCs w:val="20"/>
        </w:rPr>
      </w:pPr>
    </w:p>
    <w:p w14:paraId="63308513" w14:textId="2CEFFEF4" w:rsidR="000C08E7" w:rsidRDefault="00466E63" w:rsidP="000C08E7">
      <w:pPr>
        <w:ind w:left="360" w:hanging="360"/>
      </w:pPr>
      <w:r>
        <w:rPr>
          <w:b/>
        </w:rPr>
        <w:t>9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12ACE" w14:textId="77777777" w:rsidR="00130395" w:rsidRDefault="00130395" w:rsidP="00744308">
      <w:r>
        <w:separator/>
      </w:r>
    </w:p>
  </w:endnote>
  <w:endnote w:type="continuationSeparator" w:id="0">
    <w:p w14:paraId="0189A23A" w14:textId="77777777" w:rsidR="00130395" w:rsidRDefault="00130395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EB0C7" w14:textId="77777777" w:rsidR="00130395" w:rsidRDefault="00130395" w:rsidP="00744308">
      <w:r>
        <w:separator/>
      </w:r>
    </w:p>
  </w:footnote>
  <w:footnote w:type="continuationSeparator" w:id="0">
    <w:p w14:paraId="2B98876D" w14:textId="77777777" w:rsidR="00130395" w:rsidRDefault="00130395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765F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359B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082F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6</cp:revision>
  <cp:lastPrinted>2023-03-28T16:35:00Z</cp:lastPrinted>
  <dcterms:created xsi:type="dcterms:W3CDTF">2023-03-23T20:47:00Z</dcterms:created>
  <dcterms:modified xsi:type="dcterms:W3CDTF">2023-03-28T16:35:00Z</dcterms:modified>
</cp:coreProperties>
</file>